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CB1FFE" w14:textId="74C76E9A" w:rsidR="00614F04" w:rsidRPr="00AA0239" w:rsidRDefault="00614F04" w:rsidP="00045FDF">
      <w:pPr>
        <w:spacing w:line="240" w:lineRule="auto"/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 xml:space="preserve">*Bu form sadece </w:t>
      </w:r>
      <w:r w:rsidRPr="00AA0239">
        <w:rPr>
          <w:b/>
          <w:u w:val="single"/>
        </w:rPr>
        <w:t xml:space="preserve">Fakülte ve Yüksekokul Öğrencileri </w:t>
      </w:r>
      <w:r w:rsidR="00AA0239" w:rsidRPr="00AA0239">
        <w:rPr>
          <w:b/>
          <w:sz w:val="20"/>
          <w:szCs w:val="20"/>
          <w:u w:val="single"/>
        </w:rPr>
        <w:t>tarafından kullanılmalıdır</w:t>
      </w:r>
      <w:r w:rsidRPr="00AA0239">
        <w:rPr>
          <w:b/>
          <w:sz w:val="20"/>
          <w:szCs w:val="20"/>
          <w:u w:val="single"/>
        </w:rPr>
        <w:t>.</w:t>
      </w:r>
    </w:p>
    <w:p w14:paraId="3AF829CC" w14:textId="77777777" w:rsidR="00045FDF" w:rsidRDefault="00614F04" w:rsidP="00045FDF">
      <w:pPr>
        <w:spacing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………………………  FAKÜLTESİ/YÜKSEKOKULU</w:t>
      </w:r>
      <w:r w:rsidR="00045FDF">
        <w:rPr>
          <w:b/>
          <w:bCs/>
          <w:sz w:val="24"/>
          <w:szCs w:val="24"/>
        </w:rPr>
        <w:t>/MYO</w:t>
      </w:r>
    </w:p>
    <w:p w14:paraId="604DC8DD" w14:textId="006843A8" w:rsidR="00614F04" w:rsidRPr="00614F04" w:rsidRDefault="00614F04" w:rsidP="00045FDF">
      <w:pPr>
        <w:spacing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…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321" w:type="pct"/>
        <w:tblInd w:w="-289" w:type="dxa"/>
        <w:tblLook w:val="04A0" w:firstRow="1" w:lastRow="0" w:firstColumn="1" w:lastColumn="0" w:noHBand="0" w:noVBand="1"/>
      </w:tblPr>
      <w:tblGrid>
        <w:gridCol w:w="9642"/>
      </w:tblGrid>
      <w:tr w:rsidR="00614F04" w:rsidRPr="008B178D" w14:paraId="14454423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31FC13F" w14:textId="7BD60E8C" w:rsidR="00614F04" w:rsidRPr="00F9678A" w:rsidRDefault="00614F04" w:rsidP="00B86C53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</w:p>
        </w:tc>
      </w:tr>
      <w:tr w:rsidR="00E65D12" w:rsidRPr="008B178D" w14:paraId="57EDCB8B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5E0DF145" w14:textId="5DF91375" w:rsidR="00E65D12" w:rsidRPr="00F9678A" w:rsidRDefault="00E65D12" w:rsidP="00B86C53">
            <w:r w:rsidRPr="00F9678A">
              <w:t xml:space="preserve">Gönderen </w:t>
            </w:r>
            <w:proofErr w:type="gramStart"/>
            <w:r w:rsidRPr="00F9678A">
              <w:t>Üniversite  :</w:t>
            </w:r>
            <w:proofErr w:type="gramEnd"/>
            <w:r w:rsidRPr="00F9678A">
              <w:t xml:space="preserve"> </w:t>
            </w:r>
            <w:r>
              <w:rPr>
                <w:b/>
              </w:rPr>
              <w:t>AKDENİZ</w:t>
            </w:r>
            <w:r w:rsidRPr="00F9678A">
              <w:rPr>
                <w:b/>
              </w:rPr>
              <w:t xml:space="preserve">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B4F271C" w14:textId="78089F4F" w:rsidR="00614F04" w:rsidRPr="00F9678A" w:rsidRDefault="00614F04" w:rsidP="00B86C53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 xml:space="preserve">TR </w:t>
            </w:r>
            <w:r w:rsidR="00B86C53">
              <w:rPr>
                <w:b/>
              </w:rPr>
              <w:t>ANTALYA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Üniversite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r w:rsidRPr="00F9678A">
              <w:t>Ülke:</w:t>
            </w:r>
            <w:r>
              <w:t xml:space="preserve">                                                                                 </w:t>
            </w:r>
            <w:r w:rsidRPr="00F9678A">
              <w:t>Erasmus Kodu:</w:t>
            </w:r>
          </w:p>
        </w:tc>
      </w:tr>
    </w:tbl>
    <w:tbl>
      <w:tblPr>
        <w:tblW w:w="5319" w:type="pct"/>
        <w:jc w:val="center"/>
        <w:tblLook w:val="0000" w:firstRow="0" w:lastRow="0" w:firstColumn="0" w:lastColumn="0" w:noHBand="0" w:noVBand="0"/>
      </w:tblPr>
      <w:tblGrid>
        <w:gridCol w:w="774"/>
        <w:gridCol w:w="2759"/>
        <w:gridCol w:w="790"/>
        <w:gridCol w:w="772"/>
        <w:gridCol w:w="2628"/>
        <w:gridCol w:w="932"/>
        <w:gridCol w:w="977"/>
      </w:tblGrid>
      <w:tr w:rsidR="00614F04" w:rsidRPr="0040314F" w14:paraId="3C2EE252" w14:textId="77777777" w:rsidTr="00BA25EF">
        <w:trPr>
          <w:trHeight w:val="294"/>
          <w:tblHeader/>
          <w:jc w:val="center"/>
        </w:trPr>
        <w:tc>
          <w:tcPr>
            <w:tcW w:w="2244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756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6113BBCF" w:rsidR="00614F04" w:rsidRPr="0040314F" w:rsidRDefault="00C67B91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Akdeniz</w:t>
            </w:r>
            <w:r w:rsidR="00614F04" w:rsidRPr="0040314F">
              <w:rPr>
                <w:b/>
              </w:rPr>
              <w:t xml:space="preserve"> Üniversitesi</w:t>
            </w:r>
          </w:p>
        </w:tc>
      </w:tr>
      <w:tr w:rsidR="00614F04" w:rsidRPr="0040314F" w14:paraId="1F1117EF" w14:textId="77777777" w:rsidTr="00BA25EF">
        <w:trPr>
          <w:trHeight w:val="442"/>
          <w:tblHeader/>
          <w:jc w:val="center"/>
        </w:trPr>
        <w:tc>
          <w:tcPr>
            <w:tcW w:w="2244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756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 xml:space="preserve">Öğrencinin muaf sayılacağı derslerin listesi </w:t>
            </w:r>
          </w:p>
        </w:tc>
      </w:tr>
      <w:tr w:rsidR="00614F04" w:rsidRPr="0040314F" w14:paraId="3EA812C9" w14:textId="77777777" w:rsidTr="00BA25EF">
        <w:trPr>
          <w:trHeight w:val="337"/>
          <w:tblHeader/>
          <w:jc w:val="center"/>
        </w:trPr>
        <w:tc>
          <w:tcPr>
            <w:tcW w:w="40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43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0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ECTS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8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507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614F04" w:rsidRPr="0040314F" w14:paraId="724F574B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14F04" w:rsidRPr="0040314F" w:rsidRDefault="00614F04" w:rsidP="002528B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E81E224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14F04" w:rsidRPr="0040314F" w:rsidRDefault="00614F04" w:rsidP="002528BF"/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DA9E82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77662E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6A252C1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14F04" w:rsidRPr="0040314F" w:rsidRDefault="00614F04" w:rsidP="002528BF">
            <w:r>
              <w:t xml:space="preserve">     </w:t>
            </w:r>
          </w:p>
        </w:tc>
      </w:tr>
      <w:tr w:rsidR="00614F04" w:rsidRPr="0040314F" w14:paraId="129F1FE2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6C6BAF37" w14:textId="77777777" w:rsidTr="00BA25EF">
        <w:trPr>
          <w:trHeight w:hRule="exact" w:val="28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14F04" w:rsidRPr="0040314F" w:rsidRDefault="00614F04" w:rsidP="002528BF"/>
        </w:tc>
      </w:tr>
      <w:tr w:rsidR="00614F04" w:rsidRPr="0040314F" w14:paraId="693530D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4EBFCE2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000515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B6CC0EF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4A04072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32698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07AF5E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CDF99F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36E0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EAC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B547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35AD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567EBAD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D52F8D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8E21C4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2B24B7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630A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667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392C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3927F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E87391D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C92803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10BE99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B6CE6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A2E5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FF7D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3333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FBB0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CF26BF8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A6D624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71FD4B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30EF46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B1D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553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8C6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8FD19" w14:textId="77777777" w:rsidR="00614F04" w:rsidRPr="0040314F" w:rsidRDefault="00614F04" w:rsidP="002528BF">
            <w:pPr>
              <w:jc w:val="center"/>
            </w:pPr>
          </w:p>
        </w:tc>
      </w:tr>
    </w:tbl>
    <w:p w14:paraId="6EA49934" w14:textId="2541F0C9" w:rsidR="00614F04" w:rsidRPr="0040314F" w:rsidRDefault="00614F04" w:rsidP="00614F04">
      <w:pPr>
        <w:ind w:left="2124" w:firstLine="708"/>
      </w:pPr>
      <w:r w:rsidRPr="0040314F">
        <w:t xml:space="preserve">Toplam </w:t>
      </w:r>
      <w:proofErr w:type="gramStart"/>
      <w:r w:rsidRPr="0040314F">
        <w:t>ECT</w:t>
      </w:r>
      <w:r>
        <w:t>S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318" w:type="pct"/>
        <w:jc w:val="center"/>
        <w:tblLook w:val="0000" w:firstRow="0" w:lastRow="0" w:firstColumn="0" w:lastColumn="0" w:noHBand="0" w:noVBand="0"/>
      </w:tblPr>
      <w:tblGrid>
        <w:gridCol w:w="9630"/>
      </w:tblGrid>
      <w:tr w:rsidR="00614F04" w:rsidRPr="00CF4358" w14:paraId="5845AFBF" w14:textId="77777777" w:rsidTr="004C5EA2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4C5EA2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student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4C5EA2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574317FB" w:rsidR="00614F04" w:rsidRPr="00695EDD" w:rsidRDefault="00614F04" w:rsidP="00AA0239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</w:t>
            </w:r>
            <w:r w:rsidR="00695EDD">
              <w:rPr>
                <w:b/>
                <w:sz w:val="20"/>
                <w:szCs w:val="20"/>
              </w:rPr>
              <w:t xml:space="preserve">        </w:t>
            </w:r>
            <w:r w:rsidRPr="00AA0239">
              <w:rPr>
                <w:b/>
                <w:sz w:val="20"/>
                <w:szCs w:val="20"/>
              </w:rPr>
              <w:t xml:space="preserve">         Bölüm Başkanı</w:t>
            </w:r>
            <w:r w:rsidR="00AA0239">
              <w:rPr>
                <w:b/>
                <w:sz w:val="20"/>
                <w:szCs w:val="20"/>
              </w:rPr>
              <w:t xml:space="preserve">     </w:t>
            </w:r>
            <w:r w:rsidR="00695EDD">
              <w:rPr>
                <w:b/>
                <w:sz w:val="20"/>
                <w:szCs w:val="20"/>
              </w:rPr>
              <w:t xml:space="preserve">           </w:t>
            </w:r>
            <w:r w:rsidR="003704D3">
              <w:rPr>
                <w:b/>
                <w:sz w:val="20"/>
                <w:szCs w:val="20"/>
              </w:rPr>
              <w:t xml:space="preserve"> </w:t>
            </w:r>
            <w:r w:rsidR="00695EDD">
              <w:rPr>
                <w:b/>
                <w:sz w:val="20"/>
                <w:szCs w:val="20"/>
              </w:rPr>
              <w:t xml:space="preserve">                  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0239">
              <w:rPr>
                <w:b/>
                <w:sz w:val="20"/>
                <w:szCs w:val="20"/>
              </w:rPr>
              <w:t>Erasmus+Kuru</w:t>
            </w:r>
            <w:r w:rsidR="00695EDD">
              <w:rPr>
                <w:b/>
                <w:sz w:val="20"/>
                <w:szCs w:val="20"/>
              </w:rPr>
              <w:t>m</w:t>
            </w:r>
            <w:proofErr w:type="spellEnd"/>
            <w:r w:rsidR="00695EDD">
              <w:rPr>
                <w:b/>
                <w:sz w:val="20"/>
                <w:szCs w:val="20"/>
              </w:rPr>
              <w:t xml:space="preserve"> K</w:t>
            </w:r>
            <w:r w:rsidRPr="00AA0239">
              <w:rPr>
                <w:b/>
                <w:sz w:val="20"/>
                <w:szCs w:val="20"/>
              </w:rPr>
              <w:t>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3840FB8D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………….                         </w:t>
            </w:r>
            <w:r w:rsidR="003704D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</w:t>
            </w:r>
            <w:r w:rsidR="00B86C53">
              <w:rPr>
                <w:sz w:val="20"/>
                <w:szCs w:val="20"/>
              </w:rPr>
              <w:t>Prof. Dr. İrfan TURHAN</w:t>
            </w:r>
            <w:r w:rsidR="00AA0239" w:rsidRPr="00AA0239">
              <w:rPr>
                <w:sz w:val="20"/>
                <w:szCs w:val="20"/>
              </w:rPr>
              <w:t xml:space="preserve">   </w:t>
            </w:r>
          </w:p>
          <w:p w14:paraId="09F83E62" w14:textId="2D844F90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</w:t>
            </w:r>
            <w:r w:rsidR="003704D3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47ED092D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</w:t>
            </w:r>
            <w:r w:rsidR="003704D3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B739B5">
      <w:headerReference w:type="default" r:id="rId6"/>
      <w:footerReference w:type="default" r:id="rId7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DE1CE3" w14:textId="77777777" w:rsidR="00341527" w:rsidRDefault="00341527" w:rsidP="00EA22FE">
      <w:pPr>
        <w:spacing w:after="0" w:line="240" w:lineRule="auto"/>
      </w:pPr>
      <w:r>
        <w:separator/>
      </w:r>
    </w:p>
  </w:endnote>
  <w:endnote w:type="continuationSeparator" w:id="0">
    <w:p w14:paraId="2B012817" w14:textId="77777777" w:rsidR="00341527" w:rsidRDefault="00341527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B36EE8" w14:textId="0B5510FD" w:rsidR="00E65D12" w:rsidRPr="00E65D12" w:rsidRDefault="00E65D12" w:rsidP="00E65D12">
    <w:pPr>
      <w:pStyle w:val="NormalWeb"/>
      <w:spacing w:before="0" w:beforeAutospacing="0" w:after="0" w:afterAutospacing="0"/>
      <w:ind w:right="565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Form No: </w:t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>51704306.</w:t>
    </w:r>
    <w:proofErr w:type="gramStart"/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>FR.59</w:t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r>
      <w:rPr>
        <w:rFonts w:ascii="Arial" w:hAnsi="Arial" w:cs="Arial"/>
        <w:bCs/>
        <w:i/>
        <w:color w:val="000000"/>
        <w:sz w:val="16"/>
        <w:szCs w:val="16"/>
        <w:shd w:val="clear" w:color="auto" w:fill="FFFFFF"/>
      </w:rPr>
      <w:tab/>
    </w:r>
    <w:proofErr w:type="spellStart"/>
    <w:r>
      <w:rPr>
        <w:rFonts w:ascii="Arial" w:hAnsi="Arial" w:cs="Arial"/>
        <w:i/>
        <w:sz w:val="16"/>
        <w:szCs w:val="16"/>
      </w:rPr>
      <w:t>Rev.No</w:t>
    </w:r>
    <w:proofErr w:type="spellEnd"/>
    <w:r>
      <w:rPr>
        <w:rFonts w:ascii="Arial" w:hAnsi="Arial" w:cs="Arial"/>
        <w:i/>
        <w:sz w:val="16"/>
        <w:szCs w:val="16"/>
      </w:rPr>
      <w:t xml:space="preserve"> :</w:t>
    </w:r>
    <w:proofErr w:type="gramEnd"/>
    <w:r>
      <w:rPr>
        <w:rFonts w:ascii="Arial" w:hAnsi="Arial" w:cs="Arial"/>
        <w:i/>
        <w:sz w:val="16"/>
        <w:szCs w:val="16"/>
      </w:rPr>
      <w:t xml:space="preserve">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FE0B48" w14:textId="77777777" w:rsidR="00341527" w:rsidRDefault="00341527" w:rsidP="00EA22FE">
      <w:pPr>
        <w:spacing w:after="0" w:line="240" w:lineRule="auto"/>
      </w:pPr>
      <w:r>
        <w:separator/>
      </w:r>
    </w:p>
  </w:footnote>
  <w:footnote w:type="continuationSeparator" w:id="0">
    <w:p w14:paraId="2E5D5026" w14:textId="77777777" w:rsidR="00341527" w:rsidRDefault="00341527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64420F8D">
              <wp:simplePos x="0" y="0"/>
              <wp:positionH relativeFrom="column">
                <wp:posOffset>1090295</wp:posOffset>
              </wp:positionH>
              <wp:positionV relativeFrom="paragraph">
                <wp:posOffset>-144145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3168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18"/>
                          </w:tblGrid>
                          <w:tr w:rsidR="00B86C53" w:rsidRPr="00C50205" w14:paraId="5D82E8B9" w14:textId="77777777" w:rsidTr="00B86C53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5000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B86C53" w:rsidRPr="006B2640" w:rsidRDefault="00B86C53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4FF23D8E" w:rsidR="00B86C53" w:rsidRPr="006B2640" w:rsidRDefault="00B86C53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KDENİZ</w:t>
                                </w: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ÜNİVERSİTESİ </w:t>
                                </w:r>
                              </w:p>
                              <w:p w14:paraId="0733016B" w14:textId="261CEF5A" w:rsidR="00B86C53" w:rsidRPr="006B2640" w:rsidRDefault="00B86C53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Ofisi</w:t>
                                </w:r>
                              </w:p>
                              <w:p w14:paraId="2F0D2791" w14:textId="77777777" w:rsidR="00B86C53" w:rsidRPr="00614F04" w:rsidRDefault="00B86C53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color w:val="00206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color w:val="002060"/>
                                  </w:rPr>
                                  <w:t>(AKADEMİK TANINMA FORMU)</w:t>
                                </w:r>
                              </w:p>
                              <w:p w14:paraId="1E4CFB10" w14:textId="26B3C523" w:rsidR="00B86C53" w:rsidRPr="00614F04" w:rsidRDefault="00B86C53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AKADEMİK </w:t>
                                </w:r>
                                <w:proofErr w:type="gramStart"/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ILI  …</w:t>
                                </w:r>
                                <w:proofErr w:type="gramEnd"/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…………  DÖNEMİ</w:t>
                                </w:r>
                              </w:p>
                            </w:tc>
                          </w:tr>
                          <w:tr w:rsidR="00B86C53" w14:paraId="4D59CFCF" w14:textId="77777777" w:rsidTr="00B86C53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5000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B86C53" w:rsidRDefault="00B86C53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</w:tr>
                          <w:tr w:rsidR="00B86C53" w:rsidRPr="00171789" w14:paraId="3B918711" w14:textId="77777777" w:rsidTr="00B86C53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5000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B86C53" w:rsidRDefault="00B86C53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</w:tr>
                          <w:tr w:rsidR="00B86C53" w:rsidRPr="00171789" w14:paraId="6061E28A" w14:textId="77777777" w:rsidTr="00B86C53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5000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B86C53" w:rsidRDefault="00B86C53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5.85pt;margin-top:-11.35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3168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18"/>
                    </w:tblGrid>
                    <w:tr w:rsidR="00B86C53" w:rsidRPr="00C50205" w14:paraId="5D82E8B9" w14:textId="77777777" w:rsidTr="00B86C53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5000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B86C53" w:rsidRPr="006B2640" w:rsidRDefault="00B86C53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4FF23D8E" w:rsidR="00B86C53" w:rsidRPr="006B2640" w:rsidRDefault="00B86C53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KDENİZ</w:t>
                          </w: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ÜNİVERSİTESİ </w:t>
                          </w:r>
                        </w:p>
                        <w:p w14:paraId="0733016B" w14:textId="261CEF5A" w:rsidR="00B86C53" w:rsidRPr="006B2640" w:rsidRDefault="00B86C53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Ofisi</w:t>
                          </w:r>
                        </w:p>
                        <w:p w14:paraId="2F0D2791" w14:textId="77777777" w:rsidR="00B86C53" w:rsidRPr="00614F04" w:rsidRDefault="00B86C53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color w:val="002060"/>
                            </w:rPr>
                          </w:pPr>
                          <w:r w:rsidRPr="00614F04">
                            <w:rPr>
                              <w:rFonts w:ascii="Cambria" w:hAnsi="Cambria"/>
                              <w:color w:val="002060"/>
                            </w:rPr>
                            <w:t>(AKADEMİK TANINMA FORMU)</w:t>
                          </w:r>
                        </w:p>
                        <w:p w14:paraId="1E4CFB10" w14:textId="26B3C523" w:rsidR="00B86C53" w:rsidRPr="00614F04" w:rsidRDefault="00B86C53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AKADEMİK </w:t>
                          </w:r>
                          <w:proofErr w:type="gramStart"/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ILI  …</w:t>
                          </w:r>
                          <w:proofErr w:type="gramEnd"/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…………  DÖNEMİ</w:t>
                          </w:r>
                        </w:p>
                      </w:tc>
                    </w:tr>
                    <w:tr w:rsidR="00B86C53" w14:paraId="4D59CFCF" w14:textId="77777777" w:rsidTr="00B86C53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5000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B86C53" w:rsidRDefault="00B86C53" w:rsidP="008165EB">
                          <w:pPr>
                            <w:pStyle w:val="stBilgi"/>
                            <w:jc w:val="center"/>
                          </w:pPr>
                        </w:p>
                      </w:tc>
                    </w:tr>
                    <w:tr w:rsidR="00B86C53" w:rsidRPr="00171789" w14:paraId="3B918711" w14:textId="77777777" w:rsidTr="00B86C53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5000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B86C53" w:rsidRDefault="00B86C53" w:rsidP="008165EB">
                          <w:pPr>
                            <w:pStyle w:val="stBilgi"/>
                            <w:jc w:val="center"/>
                          </w:pPr>
                        </w:p>
                      </w:tc>
                    </w:tr>
                    <w:tr w:rsidR="00B86C53" w:rsidRPr="00171789" w14:paraId="6061E28A" w14:textId="77777777" w:rsidTr="00B86C53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5000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B86C53" w:rsidRDefault="00B86C53" w:rsidP="008165EB">
                          <w:pPr>
                            <w:pStyle w:val="stBilgi"/>
                            <w:jc w:val="center"/>
                          </w:pP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5F7BE923" w14:textId="7D4B7597" w:rsidR="008165EB" w:rsidRDefault="00045F46" w:rsidP="00045FDF">
    <w:pPr>
      <w:pStyle w:val="stBilgi"/>
      <w:ind w:left="-142"/>
    </w:pPr>
    <w:r>
      <w:rPr>
        <w:noProof/>
        <w:lang w:eastAsia="tr-TR"/>
      </w:rPr>
      <w:drawing>
        <wp:inline distT="0" distB="0" distL="0" distR="0" wp14:anchorId="7037F6A5" wp14:editId="2DFE0C28">
          <wp:extent cx="904875" cy="904875"/>
          <wp:effectExtent l="0" t="0" r="0" b="0"/>
          <wp:docPr id="1026" name="Picture 2" descr="akdeniz Ã¼niversitesi ile ilgili gÃ¶rsel sonuc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akdeniz Ã¼niversitesi ile ilgili gÃ¶rsel sonucu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21200"/>
    <w:rsid w:val="00045F46"/>
    <w:rsid w:val="00045FDF"/>
    <w:rsid w:val="00094268"/>
    <w:rsid w:val="000D057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E2E66"/>
    <w:rsid w:val="002F4F16"/>
    <w:rsid w:val="003069C1"/>
    <w:rsid w:val="00330765"/>
    <w:rsid w:val="00333F5D"/>
    <w:rsid w:val="00335AA1"/>
    <w:rsid w:val="00341527"/>
    <w:rsid w:val="003704D3"/>
    <w:rsid w:val="00481065"/>
    <w:rsid w:val="004B46AE"/>
    <w:rsid w:val="004B4D82"/>
    <w:rsid w:val="004C5EA2"/>
    <w:rsid w:val="004E12FF"/>
    <w:rsid w:val="00521B61"/>
    <w:rsid w:val="00523CF3"/>
    <w:rsid w:val="00614F04"/>
    <w:rsid w:val="006345D6"/>
    <w:rsid w:val="00674478"/>
    <w:rsid w:val="00686CC5"/>
    <w:rsid w:val="00692D1D"/>
    <w:rsid w:val="00695EDD"/>
    <w:rsid w:val="00697B2D"/>
    <w:rsid w:val="006B2640"/>
    <w:rsid w:val="006B3B75"/>
    <w:rsid w:val="006B53C3"/>
    <w:rsid w:val="006C1562"/>
    <w:rsid w:val="006F3360"/>
    <w:rsid w:val="00703B05"/>
    <w:rsid w:val="007250C3"/>
    <w:rsid w:val="00753FC4"/>
    <w:rsid w:val="00776A67"/>
    <w:rsid w:val="0079142F"/>
    <w:rsid w:val="0079297E"/>
    <w:rsid w:val="00794B03"/>
    <w:rsid w:val="008165EB"/>
    <w:rsid w:val="00851D99"/>
    <w:rsid w:val="00855F2F"/>
    <w:rsid w:val="0088668A"/>
    <w:rsid w:val="00892637"/>
    <w:rsid w:val="008A2C5B"/>
    <w:rsid w:val="008A4DAB"/>
    <w:rsid w:val="008E3D06"/>
    <w:rsid w:val="008F6770"/>
    <w:rsid w:val="009E72EC"/>
    <w:rsid w:val="00A008AB"/>
    <w:rsid w:val="00A45509"/>
    <w:rsid w:val="00AA0239"/>
    <w:rsid w:val="00AC6D16"/>
    <w:rsid w:val="00B034A2"/>
    <w:rsid w:val="00B1411B"/>
    <w:rsid w:val="00B739B5"/>
    <w:rsid w:val="00B86C53"/>
    <w:rsid w:val="00B917E0"/>
    <w:rsid w:val="00BA25EF"/>
    <w:rsid w:val="00BA6645"/>
    <w:rsid w:val="00BA69E4"/>
    <w:rsid w:val="00BA6E28"/>
    <w:rsid w:val="00BB78A1"/>
    <w:rsid w:val="00BC0D3A"/>
    <w:rsid w:val="00BD76FD"/>
    <w:rsid w:val="00C47695"/>
    <w:rsid w:val="00C61ACE"/>
    <w:rsid w:val="00C67B91"/>
    <w:rsid w:val="00C83E75"/>
    <w:rsid w:val="00C8551A"/>
    <w:rsid w:val="00C861F1"/>
    <w:rsid w:val="00CC7F7E"/>
    <w:rsid w:val="00D03997"/>
    <w:rsid w:val="00D039E3"/>
    <w:rsid w:val="00D44E18"/>
    <w:rsid w:val="00D53C43"/>
    <w:rsid w:val="00D73991"/>
    <w:rsid w:val="00D8317F"/>
    <w:rsid w:val="00DB44A9"/>
    <w:rsid w:val="00DE5FBF"/>
    <w:rsid w:val="00E15C9F"/>
    <w:rsid w:val="00E17490"/>
    <w:rsid w:val="00E3688E"/>
    <w:rsid w:val="00E5369F"/>
    <w:rsid w:val="00E65D12"/>
    <w:rsid w:val="00E70AA3"/>
    <w:rsid w:val="00E92544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NormalWeb">
    <w:name w:val="Normal (Web)"/>
    <w:basedOn w:val="Normal"/>
    <w:uiPriority w:val="99"/>
    <w:unhideWhenUsed/>
    <w:rsid w:val="00E65D1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Dilek Hale SIPAHI AYBAR</cp:lastModifiedBy>
  <cp:revision>3</cp:revision>
  <cp:lastPrinted>2019-12-25T14:30:00Z</cp:lastPrinted>
  <dcterms:created xsi:type="dcterms:W3CDTF">2024-07-04T07:24:00Z</dcterms:created>
  <dcterms:modified xsi:type="dcterms:W3CDTF">2024-07-04T07:50:00Z</dcterms:modified>
</cp:coreProperties>
</file>